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3869"/>
        <w:gridCol w:w="811"/>
        <w:gridCol w:w="3865"/>
      </w:tblGrid>
      <w:tr w:rsidR="00F17E86" w14:paraId="22DC9D80" w14:textId="77777777" w:rsidTr="00F17E86">
        <w:tc>
          <w:tcPr>
            <w:tcW w:w="805" w:type="dxa"/>
          </w:tcPr>
          <w:p w14:paraId="5F5071BC" w14:textId="77777777" w:rsidR="00F17E86" w:rsidRDefault="00F17E86"/>
        </w:tc>
        <w:tc>
          <w:tcPr>
            <w:tcW w:w="3869" w:type="dxa"/>
          </w:tcPr>
          <w:p w14:paraId="2C282E90" w14:textId="20E54BCC" w:rsidR="00F17E86" w:rsidRDefault="00F17E86">
            <w:r>
              <w:t>Tag</w:t>
            </w:r>
          </w:p>
        </w:tc>
        <w:tc>
          <w:tcPr>
            <w:tcW w:w="811" w:type="dxa"/>
          </w:tcPr>
          <w:p w14:paraId="1C8F080E" w14:textId="77777777" w:rsidR="00F17E86" w:rsidRDefault="00F17E86"/>
        </w:tc>
        <w:tc>
          <w:tcPr>
            <w:tcW w:w="3865" w:type="dxa"/>
          </w:tcPr>
          <w:p w14:paraId="3634CE57" w14:textId="0983184C" w:rsidR="00F17E86" w:rsidRDefault="00F17E86">
            <w:r>
              <w:t>Tag</w:t>
            </w:r>
          </w:p>
        </w:tc>
      </w:tr>
      <w:tr w:rsidR="00014895" w14:paraId="2ACBD441" w14:textId="77777777" w:rsidTr="0040659A">
        <w:tc>
          <w:tcPr>
            <w:tcW w:w="9350" w:type="dxa"/>
            <w:gridSpan w:val="4"/>
          </w:tcPr>
          <w:p w14:paraId="09E82B25" w14:textId="4F6CAC63" w:rsidR="00014895" w:rsidRDefault="00014895">
            <w:r>
              <w:t>05.0</w:t>
            </w:r>
            <w:r w:rsidR="00747A65">
              <w:t>3</w:t>
            </w:r>
            <w:r>
              <w:t>.202</w:t>
            </w:r>
            <w:r w:rsidR="00747A65">
              <w:t xml:space="preserve">3 </w:t>
            </w:r>
            <w:r>
              <w:t>Day -1</w:t>
            </w:r>
          </w:p>
        </w:tc>
      </w:tr>
      <w:tr w:rsidR="00F17E86" w14:paraId="3C5FDF71" w14:textId="77777777" w:rsidTr="00F17E86">
        <w:tc>
          <w:tcPr>
            <w:tcW w:w="805" w:type="dxa"/>
          </w:tcPr>
          <w:p w14:paraId="0492EC54" w14:textId="77777777" w:rsidR="00F17E86" w:rsidRDefault="00F17E86"/>
        </w:tc>
        <w:tc>
          <w:tcPr>
            <w:tcW w:w="3869" w:type="dxa"/>
          </w:tcPr>
          <w:p w14:paraId="1381082B" w14:textId="01489431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htm&gt; &lt;/html&gt;</w:t>
            </w:r>
          </w:p>
        </w:tc>
        <w:tc>
          <w:tcPr>
            <w:tcW w:w="811" w:type="dxa"/>
          </w:tcPr>
          <w:p w14:paraId="58230F32" w14:textId="77777777" w:rsidR="00F17E86" w:rsidRDefault="00F17E86"/>
        </w:tc>
        <w:tc>
          <w:tcPr>
            <w:tcW w:w="3865" w:type="dxa"/>
          </w:tcPr>
          <w:p w14:paraId="540AC622" w14:textId="75A400CF" w:rsidR="00F17E86" w:rsidRPr="00533158" w:rsidRDefault="00F17E86">
            <w:pPr>
              <w:rPr>
                <w:color w:val="FF0000"/>
              </w:rPr>
            </w:pPr>
            <w:r w:rsidRPr="00533158">
              <w:rPr>
                <w:color w:val="FF0000"/>
              </w:rPr>
              <w:t>&lt;table&gt; &lt;/table&gt;</w:t>
            </w:r>
          </w:p>
        </w:tc>
      </w:tr>
      <w:tr w:rsidR="00F17E86" w14:paraId="2917A10C" w14:textId="77777777" w:rsidTr="00F17E86">
        <w:tc>
          <w:tcPr>
            <w:tcW w:w="805" w:type="dxa"/>
          </w:tcPr>
          <w:p w14:paraId="450BCAC4" w14:textId="77777777" w:rsidR="00F17E86" w:rsidRDefault="00F17E86"/>
        </w:tc>
        <w:tc>
          <w:tcPr>
            <w:tcW w:w="3869" w:type="dxa"/>
          </w:tcPr>
          <w:p w14:paraId="706E9D70" w14:textId="3AFCE99A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head&gt; &lt;/head&gt;</w:t>
            </w:r>
          </w:p>
        </w:tc>
        <w:tc>
          <w:tcPr>
            <w:tcW w:w="811" w:type="dxa"/>
          </w:tcPr>
          <w:p w14:paraId="5E9AC287" w14:textId="77777777" w:rsidR="00F17E86" w:rsidRDefault="00F17E86"/>
        </w:tc>
        <w:tc>
          <w:tcPr>
            <w:tcW w:w="3865" w:type="dxa"/>
          </w:tcPr>
          <w:p w14:paraId="7225A429" w14:textId="41FE957E" w:rsidR="00F17E86" w:rsidRPr="00533158" w:rsidRDefault="00F17E86">
            <w:pPr>
              <w:rPr>
                <w:color w:val="FF0000"/>
              </w:rPr>
            </w:pPr>
            <w:r w:rsidRPr="00533158">
              <w:rPr>
                <w:color w:val="FF0000"/>
              </w:rPr>
              <w:t>&lt;</w:t>
            </w:r>
            <w:proofErr w:type="spellStart"/>
            <w:r w:rsidRPr="00533158">
              <w:rPr>
                <w:color w:val="FF0000"/>
              </w:rPr>
              <w:t>tr</w:t>
            </w:r>
            <w:proofErr w:type="spellEnd"/>
            <w:r w:rsidRPr="00533158">
              <w:rPr>
                <w:color w:val="FF0000"/>
              </w:rPr>
              <w:t>&gt;&lt;/</w:t>
            </w:r>
            <w:proofErr w:type="spellStart"/>
            <w:r w:rsidRPr="00533158">
              <w:rPr>
                <w:color w:val="FF0000"/>
              </w:rPr>
              <w:t>tr</w:t>
            </w:r>
            <w:proofErr w:type="spellEnd"/>
            <w:r w:rsidRPr="00533158">
              <w:rPr>
                <w:color w:val="FF0000"/>
              </w:rPr>
              <w:t>&gt;</w:t>
            </w:r>
            <w:r w:rsidR="009A5FA8">
              <w:rPr>
                <w:color w:val="FF0000"/>
              </w:rPr>
              <w:t xml:space="preserve">   </w:t>
            </w:r>
            <w:r w:rsidR="009A5FA8" w:rsidRPr="009A5FA8">
              <w:t>&lt;</w:t>
            </w:r>
            <w:proofErr w:type="spellStart"/>
            <w:r w:rsidR="009A5FA8" w:rsidRPr="009A5FA8">
              <w:t>th</w:t>
            </w:r>
            <w:proofErr w:type="spellEnd"/>
            <w:r w:rsidR="009A5FA8" w:rsidRPr="009A5FA8">
              <w:t>&gt;&lt;/</w:t>
            </w:r>
            <w:proofErr w:type="spellStart"/>
            <w:r w:rsidR="009A5FA8" w:rsidRPr="009A5FA8">
              <w:t>th</w:t>
            </w:r>
            <w:proofErr w:type="spellEnd"/>
            <w:r w:rsidR="009A5FA8" w:rsidRPr="009A5FA8">
              <w:t>&gt;</w:t>
            </w:r>
          </w:p>
        </w:tc>
      </w:tr>
      <w:tr w:rsidR="00F17E86" w14:paraId="414956CA" w14:textId="77777777" w:rsidTr="00F17E86">
        <w:tc>
          <w:tcPr>
            <w:tcW w:w="805" w:type="dxa"/>
          </w:tcPr>
          <w:p w14:paraId="0A8A0F6C" w14:textId="77777777" w:rsidR="00F17E86" w:rsidRDefault="00F17E86"/>
        </w:tc>
        <w:tc>
          <w:tcPr>
            <w:tcW w:w="3869" w:type="dxa"/>
          </w:tcPr>
          <w:p w14:paraId="6D7E4F57" w14:textId="1F92AED8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title&gt; &lt;/title&gt;</w:t>
            </w:r>
          </w:p>
        </w:tc>
        <w:tc>
          <w:tcPr>
            <w:tcW w:w="811" w:type="dxa"/>
          </w:tcPr>
          <w:p w14:paraId="21B6A3C9" w14:textId="77777777" w:rsidR="00F17E86" w:rsidRDefault="00F17E86"/>
        </w:tc>
        <w:tc>
          <w:tcPr>
            <w:tcW w:w="3865" w:type="dxa"/>
          </w:tcPr>
          <w:p w14:paraId="76B60E23" w14:textId="51D259CD" w:rsidR="00F17E86" w:rsidRPr="00533158" w:rsidRDefault="00F17E86">
            <w:pPr>
              <w:rPr>
                <w:color w:val="FF0000"/>
              </w:rPr>
            </w:pPr>
            <w:r w:rsidRPr="00533158">
              <w:rPr>
                <w:color w:val="FF0000"/>
              </w:rPr>
              <w:t>&lt;td&gt; &lt;/td&gt;</w:t>
            </w:r>
          </w:p>
        </w:tc>
      </w:tr>
      <w:tr w:rsidR="00F17E86" w14:paraId="1D558F19" w14:textId="77777777" w:rsidTr="00F17E86">
        <w:tc>
          <w:tcPr>
            <w:tcW w:w="805" w:type="dxa"/>
          </w:tcPr>
          <w:p w14:paraId="359369D0" w14:textId="77777777" w:rsidR="00F17E86" w:rsidRDefault="00F17E86"/>
        </w:tc>
        <w:tc>
          <w:tcPr>
            <w:tcW w:w="3869" w:type="dxa"/>
          </w:tcPr>
          <w:p w14:paraId="734F0FA6" w14:textId="302D4985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body&gt; &lt;/body&gt;</w:t>
            </w:r>
          </w:p>
        </w:tc>
        <w:tc>
          <w:tcPr>
            <w:tcW w:w="811" w:type="dxa"/>
          </w:tcPr>
          <w:p w14:paraId="3B185143" w14:textId="77777777" w:rsidR="00F17E86" w:rsidRDefault="00F17E86"/>
        </w:tc>
        <w:tc>
          <w:tcPr>
            <w:tcW w:w="3865" w:type="dxa"/>
          </w:tcPr>
          <w:p w14:paraId="2EF237DB" w14:textId="71703C8A" w:rsidR="00F17E86" w:rsidRPr="00533158" w:rsidRDefault="00F17E86">
            <w:pPr>
              <w:rPr>
                <w:color w:val="FF0000"/>
              </w:rPr>
            </w:pPr>
            <w:r w:rsidRPr="009A5FA8">
              <w:t>&lt;caption&gt; &lt;/caption&gt;</w:t>
            </w:r>
          </w:p>
        </w:tc>
      </w:tr>
      <w:tr w:rsidR="00F17E86" w14:paraId="537F7550" w14:textId="77777777" w:rsidTr="00F17E86">
        <w:tc>
          <w:tcPr>
            <w:tcW w:w="805" w:type="dxa"/>
          </w:tcPr>
          <w:p w14:paraId="765F70F2" w14:textId="77777777" w:rsidR="00F17E86" w:rsidRDefault="00F17E86"/>
        </w:tc>
        <w:tc>
          <w:tcPr>
            <w:tcW w:w="3869" w:type="dxa"/>
          </w:tcPr>
          <w:p w14:paraId="467CDCF7" w14:textId="0C1D2EDF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</w:t>
            </w:r>
            <w:proofErr w:type="spellStart"/>
            <w:r w:rsidRPr="00715952">
              <w:rPr>
                <w:color w:val="FF0000"/>
              </w:rPr>
              <w:t>i</w:t>
            </w:r>
            <w:proofErr w:type="spellEnd"/>
            <w:r w:rsidRPr="00715952">
              <w:rPr>
                <w:color w:val="FF0000"/>
              </w:rPr>
              <w:t>&gt;&lt;/</w:t>
            </w:r>
            <w:proofErr w:type="spellStart"/>
            <w:r w:rsidRPr="00715952">
              <w:rPr>
                <w:color w:val="FF0000"/>
              </w:rPr>
              <w:t>i</w:t>
            </w:r>
            <w:proofErr w:type="spellEnd"/>
            <w:r w:rsidRPr="00715952">
              <w:rPr>
                <w:color w:val="FF0000"/>
              </w:rPr>
              <w:t>&gt;</w:t>
            </w:r>
          </w:p>
        </w:tc>
        <w:tc>
          <w:tcPr>
            <w:tcW w:w="811" w:type="dxa"/>
          </w:tcPr>
          <w:p w14:paraId="3F35BCAF" w14:textId="77777777" w:rsidR="00F17E86" w:rsidRDefault="00F17E86"/>
        </w:tc>
        <w:tc>
          <w:tcPr>
            <w:tcW w:w="3865" w:type="dxa"/>
          </w:tcPr>
          <w:p w14:paraId="0B944DF5" w14:textId="61619A71" w:rsidR="00F17E86" w:rsidRPr="00715952" w:rsidRDefault="00F17E86">
            <w:pPr>
              <w:rPr>
                <w:color w:val="000000" w:themeColor="text1"/>
              </w:rPr>
            </w:pPr>
            <w:r w:rsidRPr="00715952">
              <w:rPr>
                <w:color w:val="000000" w:themeColor="text1"/>
              </w:rPr>
              <w:t>&lt;</w:t>
            </w:r>
            <w:proofErr w:type="spellStart"/>
            <w:r w:rsidRPr="00715952">
              <w:rPr>
                <w:color w:val="000000" w:themeColor="text1"/>
              </w:rPr>
              <w:t>thead</w:t>
            </w:r>
            <w:proofErr w:type="spellEnd"/>
            <w:r w:rsidRPr="00715952">
              <w:rPr>
                <w:color w:val="000000" w:themeColor="text1"/>
              </w:rPr>
              <w:t>&gt;&lt;/</w:t>
            </w:r>
            <w:proofErr w:type="spellStart"/>
            <w:r w:rsidRPr="00715952">
              <w:rPr>
                <w:color w:val="000000" w:themeColor="text1"/>
              </w:rPr>
              <w:t>thead</w:t>
            </w:r>
            <w:proofErr w:type="spellEnd"/>
            <w:r w:rsidRPr="00715952">
              <w:rPr>
                <w:color w:val="000000" w:themeColor="text1"/>
              </w:rPr>
              <w:t>&gt;</w:t>
            </w:r>
          </w:p>
        </w:tc>
      </w:tr>
      <w:tr w:rsidR="00F17E86" w14:paraId="5F05959B" w14:textId="77777777" w:rsidTr="00F17E86">
        <w:tc>
          <w:tcPr>
            <w:tcW w:w="805" w:type="dxa"/>
          </w:tcPr>
          <w:p w14:paraId="5BC45893" w14:textId="77777777" w:rsidR="00F17E86" w:rsidRDefault="00F17E86"/>
        </w:tc>
        <w:tc>
          <w:tcPr>
            <w:tcW w:w="3869" w:type="dxa"/>
          </w:tcPr>
          <w:p w14:paraId="1686E96E" w14:textId="3EA15874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b&gt;&lt;/b&gt;</w:t>
            </w:r>
          </w:p>
        </w:tc>
        <w:tc>
          <w:tcPr>
            <w:tcW w:w="811" w:type="dxa"/>
          </w:tcPr>
          <w:p w14:paraId="50B5D543" w14:textId="77777777" w:rsidR="00F17E86" w:rsidRDefault="00F17E86"/>
        </w:tc>
        <w:tc>
          <w:tcPr>
            <w:tcW w:w="3865" w:type="dxa"/>
          </w:tcPr>
          <w:p w14:paraId="6AC33CEF" w14:textId="432E9DE3" w:rsidR="00F17E86" w:rsidRPr="00715952" w:rsidRDefault="00F17E86">
            <w:pPr>
              <w:rPr>
                <w:color w:val="000000" w:themeColor="text1"/>
              </w:rPr>
            </w:pPr>
            <w:r w:rsidRPr="00715952">
              <w:rPr>
                <w:color w:val="000000" w:themeColor="text1"/>
              </w:rPr>
              <w:t>&lt;</w:t>
            </w:r>
            <w:proofErr w:type="spellStart"/>
            <w:r w:rsidRPr="00715952">
              <w:rPr>
                <w:color w:val="000000" w:themeColor="text1"/>
              </w:rPr>
              <w:t>tbody</w:t>
            </w:r>
            <w:proofErr w:type="spellEnd"/>
            <w:r w:rsidRPr="00715952">
              <w:rPr>
                <w:color w:val="000000" w:themeColor="text1"/>
              </w:rPr>
              <w:t>&gt;&lt;/</w:t>
            </w:r>
            <w:proofErr w:type="spellStart"/>
            <w:r w:rsidRPr="00715952">
              <w:rPr>
                <w:color w:val="000000" w:themeColor="text1"/>
              </w:rPr>
              <w:t>tbody</w:t>
            </w:r>
            <w:proofErr w:type="spellEnd"/>
            <w:r w:rsidRPr="00715952">
              <w:rPr>
                <w:color w:val="000000" w:themeColor="text1"/>
              </w:rPr>
              <w:t>&gt;</w:t>
            </w:r>
          </w:p>
        </w:tc>
      </w:tr>
      <w:tr w:rsidR="00F17E86" w14:paraId="53A26C87" w14:textId="77777777" w:rsidTr="00F17E86">
        <w:tc>
          <w:tcPr>
            <w:tcW w:w="805" w:type="dxa"/>
          </w:tcPr>
          <w:p w14:paraId="74495404" w14:textId="77777777" w:rsidR="00F17E86" w:rsidRDefault="00F17E86"/>
        </w:tc>
        <w:tc>
          <w:tcPr>
            <w:tcW w:w="3869" w:type="dxa"/>
          </w:tcPr>
          <w:p w14:paraId="3C290F32" w14:textId="6468006A" w:rsidR="00F17E86" w:rsidRPr="00715952" w:rsidRDefault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u&gt;&lt;/u&gt;</w:t>
            </w:r>
          </w:p>
        </w:tc>
        <w:tc>
          <w:tcPr>
            <w:tcW w:w="811" w:type="dxa"/>
          </w:tcPr>
          <w:p w14:paraId="0E38C0D1" w14:textId="77777777" w:rsidR="00F17E86" w:rsidRDefault="00F17E86"/>
        </w:tc>
        <w:tc>
          <w:tcPr>
            <w:tcW w:w="3865" w:type="dxa"/>
          </w:tcPr>
          <w:p w14:paraId="3249C8A0" w14:textId="285A3DF0" w:rsidR="00F17E86" w:rsidRPr="00715952" w:rsidRDefault="00F17E86">
            <w:pPr>
              <w:rPr>
                <w:color w:val="000000" w:themeColor="text1"/>
              </w:rPr>
            </w:pPr>
            <w:r w:rsidRPr="00715952">
              <w:rPr>
                <w:color w:val="000000" w:themeColor="text1"/>
              </w:rPr>
              <w:t>&lt;</w:t>
            </w:r>
            <w:proofErr w:type="spellStart"/>
            <w:r w:rsidRPr="00715952">
              <w:rPr>
                <w:color w:val="000000" w:themeColor="text1"/>
              </w:rPr>
              <w:t>tfoot</w:t>
            </w:r>
            <w:proofErr w:type="spellEnd"/>
            <w:r w:rsidRPr="00715952">
              <w:rPr>
                <w:color w:val="000000" w:themeColor="text1"/>
              </w:rPr>
              <w:t>&gt;&lt;/</w:t>
            </w:r>
            <w:proofErr w:type="spellStart"/>
            <w:r w:rsidRPr="00715952">
              <w:rPr>
                <w:color w:val="000000" w:themeColor="text1"/>
              </w:rPr>
              <w:t>tfoot</w:t>
            </w:r>
            <w:proofErr w:type="spellEnd"/>
            <w:r w:rsidRPr="00715952">
              <w:rPr>
                <w:color w:val="000000" w:themeColor="text1"/>
              </w:rPr>
              <w:t>&gt;</w:t>
            </w:r>
          </w:p>
        </w:tc>
      </w:tr>
      <w:tr w:rsidR="00F17E86" w14:paraId="44578D9F" w14:textId="77777777" w:rsidTr="00F17E86">
        <w:tc>
          <w:tcPr>
            <w:tcW w:w="805" w:type="dxa"/>
          </w:tcPr>
          <w:p w14:paraId="50348E7F" w14:textId="77777777" w:rsidR="00F17E86" w:rsidRDefault="00F17E86" w:rsidP="00F17E86"/>
        </w:tc>
        <w:tc>
          <w:tcPr>
            <w:tcW w:w="3869" w:type="dxa"/>
          </w:tcPr>
          <w:p w14:paraId="0B4B7BBA" w14:textId="1D3F94E3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sup&gt;&lt;/sup&gt;</w:t>
            </w:r>
          </w:p>
        </w:tc>
        <w:tc>
          <w:tcPr>
            <w:tcW w:w="811" w:type="dxa"/>
          </w:tcPr>
          <w:p w14:paraId="69D63D06" w14:textId="77777777" w:rsidR="00F17E86" w:rsidRDefault="00F17E86" w:rsidP="00F17E86"/>
        </w:tc>
        <w:tc>
          <w:tcPr>
            <w:tcW w:w="3865" w:type="dxa"/>
          </w:tcPr>
          <w:p w14:paraId="5AF000B2" w14:textId="1179D4CA" w:rsidR="00F17E86" w:rsidRPr="00715952" w:rsidRDefault="00F17E86" w:rsidP="00F17E86">
            <w:pPr>
              <w:rPr>
                <w:color w:val="000000" w:themeColor="text1"/>
              </w:rPr>
            </w:pPr>
            <w:r w:rsidRPr="00715952">
              <w:rPr>
                <w:color w:val="000000" w:themeColor="text1"/>
              </w:rPr>
              <w:t>&lt;</w:t>
            </w:r>
            <w:proofErr w:type="spellStart"/>
            <w:r w:rsidRPr="00715952">
              <w:rPr>
                <w:color w:val="000000" w:themeColor="text1"/>
              </w:rPr>
              <w:t>th</w:t>
            </w:r>
            <w:proofErr w:type="spellEnd"/>
            <w:r w:rsidRPr="00715952">
              <w:rPr>
                <w:color w:val="000000" w:themeColor="text1"/>
              </w:rPr>
              <w:t>&gt; &lt;/</w:t>
            </w:r>
            <w:proofErr w:type="spellStart"/>
            <w:r w:rsidRPr="00715952">
              <w:rPr>
                <w:color w:val="000000" w:themeColor="text1"/>
              </w:rPr>
              <w:t>th</w:t>
            </w:r>
            <w:proofErr w:type="spellEnd"/>
            <w:r w:rsidRPr="00715952">
              <w:rPr>
                <w:color w:val="000000" w:themeColor="text1"/>
              </w:rPr>
              <w:t>&gt;</w:t>
            </w:r>
          </w:p>
        </w:tc>
      </w:tr>
      <w:tr w:rsidR="00F17E86" w14:paraId="52D7FFA2" w14:textId="77777777" w:rsidTr="00F17E86">
        <w:tc>
          <w:tcPr>
            <w:tcW w:w="805" w:type="dxa"/>
          </w:tcPr>
          <w:p w14:paraId="6D4D19DE" w14:textId="77777777" w:rsidR="00F17E86" w:rsidRDefault="00F17E86" w:rsidP="00F17E86"/>
        </w:tc>
        <w:tc>
          <w:tcPr>
            <w:tcW w:w="3869" w:type="dxa"/>
          </w:tcPr>
          <w:p w14:paraId="41E6514F" w14:textId="7154517E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sub&gt;&lt;/sub&gt;</w:t>
            </w:r>
          </w:p>
        </w:tc>
        <w:tc>
          <w:tcPr>
            <w:tcW w:w="811" w:type="dxa"/>
          </w:tcPr>
          <w:p w14:paraId="3BCA20B0" w14:textId="77777777" w:rsidR="00F17E86" w:rsidRDefault="00F17E86" w:rsidP="00F17E86"/>
        </w:tc>
        <w:tc>
          <w:tcPr>
            <w:tcW w:w="3865" w:type="dxa"/>
          </w:tcPr>
          <w:p w14:paraId="5454C35F" w14:textId="52FDBC6E" w:rsidR="00F17E86" w:rsidRDefault="00F17E86" w:rsidP="00F17E86">
            <w:r w:rsidRPr="009A5FA8">
              <w:t>&lt;marquee&gt; &lt;/marquee&gt;</w:t>
            </w:r>
          </w:p>
        </w:tc>
      </w:tr>
      <w:tr w:rsidR="00F17E86" w14:paraId="05A68F75" w14:textId="77777777" w:rsidTr="00F17E86">
        <w:tc>
          <w:tcPr>
            <w:tcW w:w="805" w:type="dxa"/>
          </w:tcPr>
          <w:p w14:paraId="1AD8C0CA" w14:textId="77777777" w:rsidR="00F17E86" w:rsidRDefault="00F17E86" w:rsidP="00F17E86"/>
        </w:tc>
        <w:tc>
          <w:tcPr>
            <w:tcW w:w="3869" w:type="dxa"/>
          </w:tcPr>
          <w:p w14:paraId="0868CD65" w14:textId="1C22FD4D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strike&gt;&lt;/strike&gt;</w:t>
            </w:r>
          </w:p>
        </w:tc>
        <w:tc>
          <w:tcPr>
            <w:tcW w:w="811" w:type="dxa"/>
          </w:tcPr>
          <w:p w14:paraId="379C3E29" w14:textId="77777777" w:rsidR="00F17E86" w:rsidRDefault="00F17E86" w:rsidP="00F17E86"/>
        </w:tc>
        <w:tc>
          <w:tcPr>
            <w:tcW w:w="3865" w:type="dxa"/>
          </w:tcPr>
          <w:p w14:paraId="000973A7" w14:textId="6B32B6C7" w:rsidR="00F17E86" w:rsidRDefault="00F17E86" w:rsidP="00F17E86">
            <w:r w:rsidRPr="003F6D42">
              <w:rPr>
                <w:color w:val="FF0000"/>
              </w:rPr>
              <w:t>&lt;p&gt; &lt;/p&gt;</w:t>
            </w:r>
          </w:p>
        </w:tc>
      </w:tr>
      <w:tr w:rsidR="00F17E86" w14:paraId="1D7F3430" w14:textId="77777777" w:rsidTr="00F17E86">
        <w:tc>
          <w:tcPr>
            <w:tcW w:w="805" w:type="dxa"/>
          </w:tcPr>
          <w:p w14:paraId="79815113" w14:textId="77777777" w:rsidR="00F17E86" w:rsidRDefault="00F17E86" w:rsidP="00F17E86"/>
        </w:tc>
        <w:tc>
          <w:tcPr>
            <w:tcW w:w="3869" w:type="dxa"/>
          </w:tcPr>
          <w:p w14:paraId="71105191" w14:textId="5567F731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font&gt;&lt;/font&gt;</w:t>
            </w:r>
          </w:p>
        </w:tc>
        <w:tc>
          <w:tcPr>
            <w:tcW w:w="811" w:type="dxa"/>
          </w:tcPr>
          <w:p w14:paraId="1A16233C" w14:textId="77777777" w:rsidR="00F17E86" w:rsidRDefault="00F17E86" w:rsidP="00F17E86"/>
        </w:tc>
        <w:tc>
          <w:tcPr>
            <w:tcW w:w="3865" w:type="dxa"/>
          </w:tcPr>
          <w:p w14:paraId="5E527C80" w14:textId="139AE2F0" w:rsidR="00F17E86" w:rsidRPr="00743080" w:rsidRDefault="00F17E86" w:rsidP="00F17E86">
            <w:pPr>
              <w:rPr>
                <w:color w:val="FF0000"/>
              </w:rPr>
            </w:pPr>
            <w:r w:rsidRPr="00743080">
              <w:rPr>
                <w:color w:val="FF0000"/>
              </w:rPr>
              <w:t>&lt;dl&gt; &lt;/dl&gt;</w:t>
            </w:r>
          </w:p>
        </w:tc>
      </w:tr>
      <w:tr w:rsidR="00F17E86" w14:paraId="63922899" w14:textId="77777777" w:rsidTr="00F17E86">
        <w:tc>
          <w:tcPr>
            <w:tcW w:w="805" w:type="dxa"/>
          </w:tcPr>
          <w:p w14:paraId="546A45F2" w14:textId="77777777" w:rsidR="00F17E86" w:rsidRPr="009A5FA8" w:rsidRDefault="00F17E86" w:rsidP="00F17E86"/>
        </w:tc>
        <w:tc>
          <w:tcPr>
            <w:tcW w:w="3869" w:type="dxa"/>
          </w:tcPr>
          <w:p w14:paraId="0C0A4A8E" w14:textId="1F8CF697" w:rsidR="00F17E86" w:rsidRPr="009A5FA8" w:rsidRDefault="00F17E86" w:rsidP="00F17E86">
            <w:r w:rsidRPr="009A5FA8">
              <w:t>&lt;q&gt; &lt;/q&gt;</w:t>
            </w:r>
          </w:p>
        </w:tc>
        <w:tc>
          <w:tcPr>
            <w:tcW w:w="811" w:type="dxa"/>
          </w:tcPr>
          <w:p w14:paraId="01DAE3CF" w14:textId="77777777" w:rsidR="00F17E86" w:rsidRDefault="00F17E86" w:rsidP="00F17E86"/>
        </w:tc>
        <w:tc>
          <w:tcPr>
            <w:tcW w:w="3865" w:type="dxa"/>
          </w:tcPr>
          <w:p w14:paraId="456234D8" w14:textId="3800C15E" w:rsidR="00F17E86" w:rsidRPr="00743080" w:rsidRDefault="00F17E86" w:rsidP="00F17E86">
            <w:pPr>
              <w:rPr>
                <w:color w:val="FF0000"/>
              </w:rPr>
            </w:pPr>
            <w:r w:rsidRPr="00743080">
              <w:rPr>
                <w:color w:val="FF0000"/>
              </w:rPr>
              <w:t>&lt;dt&gt; &lt;/dt&gt;</w:t>
            </w:r>
          </w:p>
        </w:tc>
      </w:tr>
      <w:tr w:rsidR="00F17E86" w14:paraId="6197BEAF" w14:textId="77777777" w:rsidTr="00F17E86">
        <w:tc>
          <w:tcPr>
            <w:tcW w:w="805" w:type="dxa"/>
          </w:tcPr>
          <w:p w14:paraId="7035297E" w14:textId="77777777" w:rsidR="00F17E86" w:rsidRPr="009A5FA8" w:rsidRDefault="00F17E86" w:rsidP="00F17E86"/>
        </w:tc>
        <w:tc>
          <w:tcPr>
            <w:tcW w:w="3869" w:type="dxa"/>
          </w:tcPr>
          <w:p w14:paraId="4285C70D" w14:textId="4A6F20D3" w:rsidR="00F17E86" w:rsidRPr="009A5FA8" w:rsidRDefault="00F17E86" w:rsidP="00F17E86">
            <w:r w:rsidRPr="009A5FA8">
              <w:t>&lt;</w:t>
            </w:r>
            <w:proofErr w:type="spellStart"/>
            <w:r w:rsidRPr="009A5FA8">
              <w:t>abbr</w:t>
            </w:r>
            <w:proofErr w:type="spellEnd"/>
            <w:r w:rsidRPr="009A5FA8">
              <w:t>&gt; &lt;/</w:t>
            </w:r>
            <w:proofErr w:type="spellStart"/>
            <w:r w:rsidRPr="009A5FA8">
              <w:t>abbr</w:t>
            </w:r>
            <w:proofErr w:type="spellEnd"/>
            <w:r w:rsidRPr="009A5FA8">
              <w:t>&gt;</w:t>
            </w:r>
          </w:p>
        </w:tc>
        <w:tc>
          <w:tcPr>
            <w:tcW w:w="811" w:type="dxa"/>
          </w:tcPr>
          <w:p w14:paraId="2132165D" w14:textId="77777777" w:rsidR="00F17E86" w:rsidRDefault="00F17E86" w:rsidP="00F17E86"/>
        </w:tc>
        <w:tc>
          <w:tcPr>
            <w:tcW w:w="3865" w:type="dxa"/>
          </w:tcPr>
          <w:p w14:paraId="1990C30E" w14:textId="10070520" w:rsidR="00F17E86" w:rsidRPr="00743080" w:rsidRDefault="00F17E86" w:rsidP="00F17E86">
            <w:pPr>
              <w:rPr>
                <w:color w:val="FF0000"/>
              </w:rPr>
            </w:pPr>
            <w:r w:rsidRPr="00743080">
              <w:rPr>
                <w:color w:val="FF0000"/>
              </w:rPr>
              <w:t>&lt;dd&gt; &lt;/dd&gt;</w:t>
            </w:r>
          </w:p>
        </w:tc>
      </w:tr>
      <w:tr w:rsidR="00F17E86" w14:paraId="1C3D4143" w14:textId="77777777" w:rsidTr="00F17E86">
        <w:tc>
          <w:tcPr>
            <w:tcW w:w="805" w:type="dxa"/>
          </w:tcPr>
          <w:p w14:paraId="2C51D2BB" w14:textId="77777777" w:rsidR="00F17E86" w:rsidRPr="009A5FA8" w:rsidRDefault="00F17E86" w:rsidP="00F17E86"/>
        </w:tc>
        <w:tc>
          <w:tcPr>
            <w:tcW w:w="3869" w:type="dxa"/>
          </w:tcPr>
          <w:p w14:paraId="5A0E13E4" w14:textId="080E71E4" w:rsidR="00F17E86" w:rsidRPr="009A5FA8" w:rsidRDefault="00F17E86" w:rsidP="00F17E86">
            <w:r w:rsidRPr="009A5FA8">
              <w:t xml:space="preserve">&lt;blockquote&gt;&lt;/blockquote&gt; </w:t>
            </w:r>
          </w:p>
        </w:tc>
        <w:tc>
          <w:tcPr>
            <w:tcW w:w="811" w:type="dxa"/>
          </w:tcPr>
          <w:p w14:paraId="691E085D" w14:textId="77777777" w:rsidR="00F17E86" w:rsidRDefault="00F17E86" w:rsidP="00F17E86"/>
        </w:tc>
        <w:tc>
          <w:tcPr>
            <w:tcW w:w="3865" w:type="dxa"/>
          </w:tcPr>
          <w:p w14:paraId="4033BF43" w14:textId="2F4B8D70" w:rsidR="00F17E86" w:rsidRPr="000E4C4C" w:rsidRDefault="00DF18BC" w:rsidP="00F17E86">
            <w:pPr>
              <w:rPr>
                <w:color w:val="FF0000"/>
              </w:rPr>
            </w:pPr>
            <w:r w:rsidRPr="009A5FA8">
              <w:t>&lt;mark&gt;</w:t>
            </w:r>
          </w:p>
        </w:tc>
      </w:tr>
      <w:tr w:rsidR="00F17E86" w14:paraId="3129BAC5" w14:textId="77777777" w:rsidTr="00F17E86">
        <w:tc>
          <w:tcPr>
            <w:tcW w:w="805" w:type="dxa"/>
          </w:tcPr>
          <w:p w14:paraId="70867165" w14:textId="77777777" w:rsidR="00F17E86" w:rsidRPr="009A5FA8" w:rsidRDefault="00F17E86" w:rsidP="00F17E86"/>
        </w:tc>
        <w:tc>
          <w:tcPr>
            <w:tcW w:w="3869" w:type="dxa"/>
          </w:tcPr>
          <w:p w14:paraId="70B9234E" w14:textId="1E7D3813" w:rsidR="00F17E86" w:rsidRPr="009A5FA8" w:rsidRDefault="00F17E86" w:rsidP="00F17E86">
            <w:r w:rsidRPr="009A5FA8">
              <w:t>&lt;</w:t>
            </w:r>
            <w:proofErr w:type="spellStart"/>
            <w:r w:rsidRPr="009A5FA8">
              <w:t>bdo</w:t>
            </w:r>
            <w:proofErr w:type="spellEnd"/>
            <w:r w:rsidRPr="009A5FA8">
              <w:t>&gt; &lt;/</w:t>
            </w:r>
            <w:proofErr w:type="spellStart"/>
            <w:r w:rsidRPr="009A5FA8">
              <w:t>bdo</w:t>
            </w:r>
            <w:proofErr w:type="spellEnd"/>
            <w:r w:rsidRPr="009A5FA8">
              <w:t>&gt;</w:t>
            </w:r>
          </w:p>
        </w:tc>
        <w:tc>
          <w:tcPr>
            <w:tcW w:w="811" w:type="dxa"/>
          </w:tcPr>
          <w:p w14:paraId="098C4BAB" w14:textId="77777777" w:rsidR="00F17E86" w:rsidRDefault="00F17E86" w:rsidP="00F17E86"/>
        </w:tc>
        <w:tc>
          <w:tcPr>
            <w:tcW w:w="3865" w:type="dxa"/>
          </w:tcPr>
          <w:p w14:paraId="663F9AFD" w14:textId="77777777" w:rsidR="00F17E86" w:rsidRDefault="00F17E86" w:rsidP="00F17E86"/>
        </w:tc>
      </w:tr>
      <w:tr w:rsidR="00F17E86" w14:paraId="6C8A5FC4" w14:textId="77777777" w:rsidTr="00F17E86">
        <w:tc>
          <w:tcPr>
            <w:tcW w:w="805" w:type="dxa"/>
          </w:tcPr>
          <w:p w14:paraId="46C55739" w14:textId="77777777" w:rsidR="00F17E86" w:rsidRDefault="00F17E86" w:rsidP="00F17E86"/>
        </w:tc>
        <w:tc>
          <w:tcPr>
            <w:tcW w:w="3869" w:type="dxa"/>
          </w:tcPr>
          <w:p w14:paraId="1BAFF030" w14:textId="2CFEE0EA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h1&gt;---   &lt;h6&gt;</w:t>
            </w:r>
          </w:p>
        </w:tc>
        <w:tc>
          <w:tcPr>
            <w:tcW w:w="811" w:type="dxa"/>
          </w:tcPr>
          <w:p w14:paraId="479E2A0B" w14:textId="77777777" w:rsidR="00F17E86" w:rsidRDefault="00F17E86" w:rsidP="00F17E86"/>
        </w:tc>
        <w:tc>
          <w:tcPr>
            <w:tcW w:w="3865" w:type="dxa"/>
          </w:tcPr>
          <w:p w14:paraId="19BFC236" w14:textId="03C6D05F" w:rsidR="00F17E86" w:rsidRPr="00E87EB4" w:rsidRDefault="00F17E86" w:rsidP="00F17E86">
            <w:pPr>
              <w:rPr>
                <w:color w:val="FF0000"/>
              </w:rPr>
            </w:pPr>
            <w:r w:rsidRPr="00E87EB4">
              <w:rPr>
                <w:color w:val="FF0000"/>
              </w:rPr>
              <w:t>&lt;</w:t>
            </w:r>
            <w:proofErr w:type="spellStart"/>
            <w:r w:rsidRPr="00E87EB4">
              <w:rPr>
                <w:color w:val="FF0000"/>
              </w:rPr>
              <w:t>br</w:t>
            </w:r>
            <w:proofErr w:type="spellEnd"/>
            <w:r w:rsidRPr="00E87EB4">
              <w:rPr>
                <w:color w:val="FF0000"/>
              </w:rPr>
              <w:t xml:space="preserve"> /&gt;</w:t>
            </w:r>
          </w:p>
        </w:tc>
      </w:tr>
      <w:tr w:rsidR="00F17E86" w14:paraId="4FFE1B42" w14:textId="77777777" w:rsidTr="00F17E86">
        <w:tc>
          <w:tcPr>
            <w:tcW w:w="805" w:type="dxa"/>
          </w:tcPr>
          <w:p w14:paraId="37A2635C" w14:textId="77777777" w:rsidR="00F17E86" w:rsidRDefault="00F17E86" w:rsidP="00F17E86"/>
        </w:tc>
        <w:tc>
          <w:tcPr>
            <w:tcW w:w="3869" w:type="dxa"/>
          </w:tcPr>
          <w:p w14:paraId="6BCAA1D4" w14:textId="5F777961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</w:t>
            </w:r>
            <w:proofErr w:type="spellStart"/>
            <w:r w:rsidRPr="00715952">
              <w:rPr>
                <w:color w:val="FF0000"/>
              </w:rPr>
              <w:t>ol</w:t>
            </w:r>
            <w:proofErr w:type="spellEnd"/>
            <w:r w:rsidRPr="00715952">
              <w:rPr>
                <w:color w:val="FF0000"/>
              </w:rPr>
              <w:t>&gt;&lt;/</w:t>
            </w:r>
            <w:proofErr w:type="spellStart"/>
            <w:r w:rsidRPr="00715952">
              <w:rPr>
                <w:color w:val="FF0000"/>
              </w:rPr>
              <w:t>ol</w:t>
            </w:r>
            <w:proofErr w:type="spellEnd"/>
            <w:r w:rsidRPr="00715952">
              <w:rPr>
                <w:color w:val="FF0000"/>
              </w:rPr>
              <w:t>&gt;</w:t>
            </w:r>
          </w:p>
        </w:tc>
        <w:tc>
          <w:tcPr>
            <w:tcW w:w="811" w:type="dxa"/>
          </w:tcPr>
          <w:p w14:paraId="57AF20F3" w14:textId="77777777" w:rsidR="00F17E86" w:rsidRDefault="00F17E86" w:rsidP="00F17E86"/>
        </w:tc>
        <w:tc>
          <w:tcPr>
            <w:tcW w:w="3865" w:type="dxa"/>
          </w:tcPr>
          <w:p w14:paraId="748FE982" w14:textId="7D348E12" w:rsidR="00F17E86" w:rsidRPr="00E87EB4" w:rsidRDefault="00F17E86" w:rsidP="00F17E86">
            <w:pPr>
              <w:rPr>
                <w:color w:val="FF0000"/>
              </w:rPr>
            </w:pPr>
            <w:r w:rsidRPr="00E87EB4">
              <w:rPr>
                <w:color w:val="FF0000"/>
              </w:rPr>
              <w:t>&lt;</w:t>
            </w:r>
            <w:proofErr w:type="spellStart"/>
            <w:r w:rsidRPr="00E87EB4">
              <w:rPr>
                <w:color w:val="FF0000"/>
              </w:rPr>
              <w:t>hr</w:t>
            </w:r>
            <w:proofErr w:type="spellEnd"/>
            <w:r w:rsidRPr="00E87EB4">
              <w:rPr>
                <w:color w:val="FF0000"/>
              </w:rPr>
              <w:t xml:space="preserve"> /&gt;</w:t>
            </w:r>
          </w:p>
        </w:tc>
      </w:tr>
      <w:tr w:rsidR="00F17E86" w14:paraId="51AB25D9" w14:textId="77777777" w:rsidTr="00F17E86">
        <w:tc>
          <w:tcPr>
            <w:tcW w:w="805" w:type="dxa"/>
          </w:tcPr>
          <w:p w14:paraId="60CA30AA" w14:textId="77777777" w:rsidR="00F17E86" w:rsidRDefault="00F17E86" w:rsidP="00F17E86"/>
        </w:tc>
        <w:tc>
          <w:tcPr>
            <w:tcW w:w="3869" w:type="dxa"/>
          </w:tcPr>
          <w:p w14:paraId="47B9D56E" w14:textId="46783B8D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ul&gt; &lt;/ul&gt;</w:t>
            </w:r>
          </w:p>
        </w:tc>
        <w:tc>
          <w:tcPr>
            <w:tcW w:w="811" w:type="dxa"/>
          </w:tcPr>
          <w:p w14:paraId="3F3DB77A" w14:textId="77777777" w:rsidR="00F17E86" w:rsidRDefault="00F17E86" w:rsidP="00F17E86"/>
        </w:tc>
        <w:tc>
          <w:tcPr>
            <w:tcW w:w="3865" w:type="dxa"/>
          </w:tcPr>
          <w:p w14:paraId="3DB486FB" w14:textId="3950B496" w:rsidR="00F17E86" w:rsidRPr="00E87EB4" w:rsidRDefault="00F17E86" w:rsidP="00F17E86">
            <w:pPr>
              <w:rPr>
                <w:color w:val="FF0000"/>
              </w:rPr>
            </w:pPr>
            <w:r w:rsidRPr="00E87EB4">
              <w:rPr>
                <w:color w:val="FF0000"/>
              </w:rPr>
              <w:t xml:space="preserve">&lt;!--   </w:t>
            </w:r>
            <w:r w:rsidR="00014895" w:rsidRPr="00E87EB4">
              <w:rPr>
                <w:color w:val="FF0000"/>
              </w:rPr>
              <w:t>-- &gt;</w:t>
            </w:r>
          </w:p>
        </w:tc>
      </w:tr>
      <w:tr w:rsidR="00F17E86" w14:paraId="404183A3" w14:textId="77777777" w:rsidTr="00F17E86">
        <w:tc>
          <w:tcPr>
            <w:tcW w:w="805" w:type="dxa"/>
          </w:tcPr>
          <w:p w14:paraId="1ECC869E" w14:textId="77777777" w:rsidR="00F17E86" w:rsidRDefault="00F17E86" w:rsidP="00F17E86"/>
        </w:tc>
        <w:tc>
          <w:tcPr>
            <w:tcW w:w="3869" w:type="dxa"/>
          </w:tcPr>
          <w:p w14:paraId="27552B93" w14:textId="32E7AD67" w:rsidR="00F17E86" w:rsidRPr="00715952" w:rsidRDefault="00F17E86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li&gt; &lt;/li&gt;</w:t>
            </w:r>
          </w:p>
        </w:tc>
        <w:tc>
          <w:tcPr>
            <w:tcW w:w="811" w:type="dxa"/>
          </w:tcPr>
          <w:p w14:paraId="09756785" w14:textId="77777777" w:rsidR="00F17E86" w:rsidRDefault="00F17E86" w:rsidP="00F17E86"/>
        </w:tc>
        <w:tc>
          <w:tcPr>
            <w:tcW w:w="3865" w:type="dxa"/>
          </w:tcPr>
          <w:p w14:paraId="781106DF" w14:textId="13EB9516" w:rsidR="00F17E86" w:rsidRPr="00E87EB4" w:rsidRDefault="005705C4" w:rsidP="00F17E86">
            <w:pPr>
              <w:rPr>
                <w:color w:val="FF0000"/>
              </w:rPr>
            </w:pPr>
            <w:r w:rsidRPr="009A5FA8">
              <w:t xml:space="preserve">&lt;body </w:t>
            </w:r>
            <w:proofErr w:type="spellStart"/>
            <w:r w:rsidRPr="009A5FA8">
              <w:t>bgcolor</w:t>
            </w:r>
            <w:proofErr w:type="spellEnd"/>
            <w:r w:rsidRPr="009A5FA8">
              <w:t>=”cdea23”&gt;</w:t>
            </w:r>
          </w:p>
        </w:tc>
      </w:tr>
      <w:tr w:rsidR="00F261EA" w14:paraId="41066512" w14:textId="77777777" w:rsidTr="00F17E86">
        <w:tc>
          <w:tcPr>
            <w:tcW w:w="805" w:type="dxa"/>
          </w:tcPr>
          <w:p w14:paraId="090CDE08" w14:textId="77777777" w:rsidR="00F261EA" w:rsidRDefault="00F261EA" w:rsidP="00F17E86"/>
        </w:tc>
        <w:tc>
          <w:tcPr>
            <w:tcW w:w="3869" w:type="dxa"/>
          </w:tcPr>
          <w:p w14:paraId="4DAE90A7" w14:textId="34867971" w:rsidR="00F261EA" w:rsidRPr="00715952" w:rsidRDefault="002F7C11" w:rsidP="00F17E86">
            <w:pPr>
              <w:rPr>
                <w:color w:val="FF0000"/>
              </w:rPr>
            </w:pPr>
            <w:r w:rsidRPr="00715952">
              <w:rPr>
                <w:color w:val="FF0000"/>
              </w:rPr>
              <w:t>&lt;font color=</w:t>
            </w:r>
            <w:r w:rsidR="00742430" w:rsidRPr="00715952">
              <w:rPr>
                <w:color w:val="FF0000"/>
              </w:rPr>
              <w:t>(</w:t>
            </w:r>
            <w:proofErr w:type="spellStart"/>
            <w:r w:rsidR="00742430" w:rsidRPr="00715952">
              <w:rPr>
                <w:color w:val="FF0000"/>
              </w:rPr>
              <w:t>colour</w:t>
            </w:r>
            <w:proofErr w:type="spellEnd"/>
            <w:r w:rsidR="00742430" w:rsidRPr="00715952">
              <w:rPr>
                <w:color w:val="FF0000"/>
              </w:rPr>
              <w:t xml:space="preserve"> value)&gt;</w:t>
            </w:r>
          </w:p>
        </w:tc>
        <w:tc>
          <w:tcPr>
            <w:tcW w:w="811" w:type="dxa"/>
          </w:tcPr>
          <w:p w14:paraId="3CF035E7" w14:textId="77777777" w:rsidR="00F261EA" w:rsidRDefault="00F261EA" w:rsidP="00F17E86"/>
        </w:tc>
        <w:tc>
          <w:tcPr>
            <w:tcW w:w="3865" w:type="dxa"/>
          </w:tcPr>
          <w:p w14:paraId="6650B396" w14:textId="77777777" w:rsidR="00F261EA" w:rsidRDefault="00F261EA" w:rsidP="00F17E86"/>
        </w:tc>
      </w:tr>
      <w:tr w:rsidR="00F261EA" w14:paraId="29020008" w14:textId="77777777" w:rsidTr="002151A0">
        <w:tc>
          <w:tcPr>
            <w:tcW w:w="9350" w:type="dxa"/>
            <w:gridSpan w:val="4"/>
          </w:tcPr>
          <w:p w14:paraId="19107FC2" w14:textId="5EB9E3BB" w:rsidR="00F261EA" w:rsidRDefault="00F261EA" w:rsidP="009A5FA8">
            <w:r>
              <w:t>Day 2</w:t>
            </w:r>
            <w:bookmarkStart w:id="0" w:name="_GoBack"/>
            <w:bookmarkEnd w:id="0"/>
          </w:p>
        </w:tc>
      </w:tr>
      <w:tr w:rsidR="00F261EA" w14:paraId="46BC7D0D" w14:textId="77777777" w:rsidTr="00F17E86">
        <w:tc>
          <w:tcPr>
            <w:tcW w:w="805" w:type="dxa"/>
          </w:tcPr>
          <w:p w14:paraId="37FC693C" w14:textId="77777777" w:rsidR="00F261EA" w:rsidRDefault="00F261EA" w:rsidP="00F17E86"/>
        </w:tc>
        <w:tc>
          <w:tcPr>
            <w:tcW w:w="3869" w:type="dxa"/>
          </w:tcPr>
          <w:p w14:paraId="695DE8C7" w14:textId="693CBDBC" w:rsidR="00F261EA" w:rsidRDefault="00F261EA" w:rsidP="00F261EA">
            <w:r>
              <w:t>&lt;</w:t>
            </w:r>
            <w:proofErr w:type="spellStart"/>
            <w:r>
              <w:t>img</w:t>
            </w:r>
            <w:proofErr w:type="spellEnd"/>
            <w:r>
              <w:t xml:space="preserve"> /&gt;</w:t>
            </w:r>
          </w:p>
        </w:tc>
        <w:tc>
          <w:tcPr>
            <w:tcW w:w="811" w:type="dxa"/>
          </w:tcPr>
          <w:p w14:paraId="52B80D28" w14:textId="77777777" w:rsidR="00F261EA" w:rsidRDefault="00F261EA" w:rsidP="00F17E86"/>
        </w:tc>
        <w:tc>
          <w:tcPr>
            <w:tcW w:w="3865" w:type="dxa"/>
          </w:tcPr>
          <w:p w14:paraId="79DDA2D3" w14:textId="26F84DE7" w:rsidR="00F261EA" w:rsidRDefault="00F261EA" w:rsidP="00F17E86">
            <w:r>
              <w:t>&lt;area /&gt;</w:t>
            </w:r>
          </w:p>
        </w:tc>
      </w:tr>
      <w:tr w:rsidR="00F261EA" w14:paraId="091C49DB" w14:textId="77777777" w:rsidTr="00F17E86">
        <w:tc>
          <w:tcPr>
            <w:tcW w:w="805" w:type="dxa"/>
          </w:tcPr>
          <w:p w14:paraId="2B6F50CC" w14:textId="77777777" w:rsidR="00F261EA" w:rsidRDefault="00F261EA" w:rsidP="00F17E86"/>
        </w:tc>
        <w:tc>
          <w:tcPr>
            <w:tcW w:w="3869" w:type="dxa"/>
          </w:tcPr>
          <w:p w14:paraId="687B7401" w14:textId="70D632E6" w:rsidR="00F261EA" w:rsidRDefault="00F261EA" w:rsidP="00F261EA">
            <w:r>
              <w:t>&lt;figure&gt;&lt;/figure&gt;</w:t>
            </w:r>
          </w:p>
        </w:tc>
        <w:tc>
          <w:tcPr>
            <w:tcW w:w="811" w:type="dxa"/>
          </w:tcPr>
          <w:p w14:paraId="631E38A8" w14:textId="77777777" w:rsidR="00F261EA" w:rsidRDefault="00F261EA" w:rsidP="00F17E86"/>
        </w:tc>
        <w:tc>
          <w:tcPr>
            <w:tcW w:w="3865" w:type="dxa"/>
          </w:tcPr>
          <w:p w14:paraId="19706D42" w14:textId="77777777" w:rsidR="00F261EA" w:rsidRDefault="00F261EA" w:rsidP="00F17E86"/>
        </w:tc>
      </w:tr>
      <w:tr w:rsidR="00F261EA" w14:paraId="51BFFE3C" w14:textId="77777777" w:rsidTr="00F17E86">
        <w:tc>
          <w:tcPr>
            <w:tcW w:w="805" w:type="dxa"/>
          </w:tcPr>
          <w:p w14:paraId="4B0418C6" w14:textId="77777777" w:rsidR="00F261EA" w:rsidRDefault="00F261EA" w:rsidP="00F17E86"/>
        </w:tc>
        <w:tc>
          <w:tcPr>
            <w:tcW w:w="3869" w:type="dxa"/>
          </w:tcPr>
          <w:p w14:paraId="7737342D" w14:textId="4370701E" w:rsidR="00F261EA" w:rsidRDefault="00F261EA" w:rsidP="00F261EA">
            <w:r>
              <w:t>&lt;</w:t>
            </w:r>
            <w:proofErr w:type="spellStart"/>
            <w:r>
              <w:t>figcaption</w:t>
            </w:r>
            <w:proofErr w:type="spellEnd"/>
            <w:r>
              <w:t>&gt;&lt;/</w:t>
            </w:r>
            <w:proofErr w:type="spellStart"/>
            <w:r>
              <w:t>figcaption</w:t>
            </w:r>
            <w:proofErr w:type="spellEnd"/>
            <w:r>
              <w:t>&gt;</w:t>
            </w:r>
          </w:p>
        </w:tc>
        <w:tc>
          <w:tcPr>
            <w:tcW w:w="811" w:type="dxa"/>
          </w:tcPr>
          <w:p w14:paraId="1BD990CB" w14:textId="77777777" w:rsidR="00F261EA" w:rsidRDefault="00F261EA" w:rsidP="00F17E86"/>
        </w:tc>
        <w:tc>
          <w:tcPr>
            <w:tcW w:w="3865" w:type="dxa"/>
          </w:tcPr>
          <w:p w14:paraId="04948BB3" w14:textId="77777777" w:rsidR="00F261EA" w:rsidRDefault="00F261EA" w:rsidP="00F17E86"/>
        </w:tc>
      </w:tr>
      <w:tr w:rsidR="00F261EA" w14:paraId="7B0EABA9" w14:textId="77777777" w:rsidTr="00F17E86">
        <w:tc>
          <w:tcPr>
            <w:tcW w:w="805" w:type="dxa"/>
          </w:tcPr>
          <w:p w14:paraId="16CE6053" w14:textId="77777777" w:rsidR="00F261EA" w:rsidRDefault="00F261EA" w:rsidP="00F17E86"/>
        </w:tc>
        <w:tc>
          <w:tcPr>
            <w:tcW w:w="3869" w:type="dxa"/>
          </w:tcPr>
          <w:p w14:paraId="065211A5" w14:textId="1193F187" w:rsidR="00F261EA" w:rsidRDefault="00F261EA" w:rsidP="00F261EA">
            <w:r>
              <w:t>&lt;map&gt;&lt;/map&gt;</w:t>
            </w:r>
          </w:p>
        </w:tc>
        <w:tc>
          <w:tcPr>
            <w:tcW w:w="811" w:type="dxa"/>
          </w:tcPr>
          <w:p w14:paraId="157B90FB" w14:textId="77777777" w:rsidR="00F261EA" w:rsidRDefault="00F261EA" w:rsidP="00F17E86"/>
        </w:tc>
        <w:tc>
          <w:tcPr>
            <w:tcW w:w="3865" w:type="dxa"/>
          </w:tcPr>
          <w:p w14:paraId="40759CD7" w14:textId="77777777" w:rsidR="00F261EA" w:rsidRDefault="00F261EA" w:rsidP="00F17E86"/>
        </w:tc>
      </w:tr>
      <w:tr w:rsidR="00F261EA" w14:paraId="120205F6" w14:textId="77777777" w:rsidTr="00F17E86">
        <w:tc>
          <w:tcPr>
            <w:tcW w:w="805" w:type="dxa"/>
          </w:tcPr>
          <w:p w14:paraId="240A33CB" w14:textId="77777777" w:rsidR="00F261EA" w:rsidRDefault="00F261EA" w:rsidP="00F17E86"/>
        </w:tc>
        <w:tc>
          <w:tcPr>
            <w:tcW w:w="3869" w:type="dxa"/>
          </w:tcPr>
          <w:p w14:paraId="3671A76C" w14:textId="689F824D" w:rsidR="00F261EA" w:rsidRDefault="00F261EA" w:rsidP="00F17E86">
            <w:r>
              <w:t>&lt;a&gt;&lt;/a&gt;</w:t>
            </w:r>
          </w:p>
        </w:tc>
        <w:tc>
          <w:tcPr>
            <w:tcW w:w="811" w:type="dxa"/>
          </w:tcPr>
          <w:p w14:paraId="4130A84F" w14:textId="77777777" w:rsidR="00F261EA" w:rsidRDefault="00F261EA" w:rsidP="00F17E86"/>
        </w:tc>
        <w:tc>
          <w:tcPr>
            <w:tcW w:w="3865" w:type="dxa"/>
          </w:tcPr>
          <w:p w14:paraId="02B5C2E2" w14:textId="77777777" w:rsidR="00F261EA" w:rsidRDefault="00F261EA" w:rsidP="00F17E86"/>
        </w:tc>
      </w:tr>
      <w:tr w:rsidR="00F261EA" w14:paraId="6D004A0A" w14:textId="77777777" w:rsidTr="00F17E86">
        <w:tc>
          <w:tcPr>
            <w:tcW w:w="805" w:type="dxa"/>
          </w:tcPr>
          <w:p w14:paraId="1D62CB2C" w14:textId="77777777" w:rsidR="00F261EA" w:rsidRDefault="00F261EA" w:rsidP="00F17E86"/>
        </w:tc>
        <w:tc>
          <w:tcPr>
            <w:tcW w:w="3869" w:type="dxa"/>
          </w:tcPr>
          <w:p w14:paraId="72190E34" w14:textId="7744101C" w:rsidR="00F261EA" w:rsidRDefault="00F261EA" w:rsidP="00F17E86">
            <w:r>
              <w:t>&lt;form&gt;&lt;/form&gt;</w:t>
            </w:r>
          </w:p>
        </w:tc>
        <w:tc>
          <w:tcPr>
            <w:tcW w:w="811" w:type="dxa"/>
          </w:tcPr>
          <w:p w14:paraId="4642DC13" w14:textId="77777777" w:rsidR="00F261EA" w:rsidRDefault="00F261EA" w:rsidP="00F17E86"/>
        </w:tc>
        <w:tc>
          <w:tcPr>
            <w:tcW w:w="3865" w:type="dxa"/>
          </w:tcPr>
          <w:p w14:paraId="0E01900F" w14:textId="77777777" w:rsidR="00F261EA" w:rsidRDefault="00F261EA" w:rsidP="00F17E86"/>
        </w:tc>
      </w:tr>
      <w:tr w:rsidR="00F261EA" w14:paraId="7E316A98" w14:textId="77777777" w:rsidTr="00F17E86">
        <w:tc>
          <w:tcPr>
            <w:tcW w:w="805" w:type="dxa"/>
          </w:tcPr>
          <w:p w14:paraId="085594BC" w14:textId="77777777" w:rsidR="00F261EA" w:rsidRDefault="00F261EA" w:rsidP="00F17E86"/>
        </w:tc>
        <w:tc>
          <w:tcPr>
            <w:tcW w:w="3869" w:type="dxa"/>
          </w:tcPr>
          <w:p w14:paraId="56379C6E" w14:textId="14E92EEF" w:rsidR="00F261EA" w:rsidRDefault="00F261EA" w:rsidP="00F17E86">
            <w:r>
              <w:t>&lt;select&gt;&lt;/select&gt;</w:t>
            </w:r>
          </w:p>
        </w:tc>
        <w:tc>
          <w:tcPr>
            <w:tcW w:w="811" w:type="dxa"/>
          </w:tcPr>
          <w:p w14:paraId="2E790147" w14:textId="77777777" w:rsidR="00F261EA" w:rsidRDefault="00F261EA" w:rsidP="00F17E86"/>
        </w:tc>
        <w:tc>
          <w:tcPr>
            <w:tcW w:w="3865" w:type="dxa"/>
          </w:tcPr>
          <w:p w14:paraId="7332C80C" w14:textId="77777777" w:rsidR="00F261EA" w:rsidRDefault="00F261EA" w:rsidP="00F17E86"/>
        </w:tc>
      </w:tr>
      <w:tr w:rsidR="00F261EA" w14:paraId="00B0CE45" w14:textId="77777777" w:rsidTr="00F17E86">
        <w:tc>
          <w:tcPr>
            <w:tcW w:w="805" w:type="dxa"/>
          </w:tcPr>
          <w:p w14:paraId="1484656C" w14:textId="77777777" w:rsidR="00F261EA" w:rsidRDefault="00F261EA" w:rsidP="00F17E86"/>
        </w:tc>
        <w:tc>
          <w:tcPr>
            <w:tcW w:w="3869" w:type="dxa"/>
          </w:tcPr>
          <w:p w14:paraId="36339F8D" w14:textId="382ED043" w:rsidR="00F261EA" w:rsidRDefault="00F261EA" w:rsidP="00F17E86">
            <w:r>
              <w:t>&lt;option&gt;&lt;/option&gt;</w:t>
            </w:r>
          </w:p>
        </w:tc>
        <w:tc>
          <w:tcPr>
            <w:tcW w:w="811" w:type="dxa"/>
          </w:tcPr>
          <w:p w14:paraId="757CAA5A" w14:textId="77777777" w:rsidR="00F261EA" w:rsidRDefault="00F261EA" w:rsidP="00F17E86"/>
        </w:tc>
        <w:tc>
          <w:tcPr>
            <w:tcW w:w="3865" w:type="dxa"/>
          </w:tcPr>
          <w:p w14:paraId="4AA03F7F" w14:textId="77777777" w:rsidR="00F261EA" w:rsidRDefault="00F261EA" w:rsidP="00F17E86"/>
        </w:tc>
      </w:tr>
      <w:tr w:rsidR="00F261EA" w14:paraId="02FDC0F0" w14:textId="77777777" w:rsidTr="00F17E86">
        <w:tc>
          <w:tcPr>
            <w:tcW w:w="805" w:type="dxa"/>
          </w:tcPr>
          <w:p w14:paraId="03151ABC" w14:textId="77777777" w:rsidR="00F261EA" w:rsidRDefault="00F261EA" w:rsidP="00F17E86"/>
        </w:tc>
        <w:tc>
          <w:tcPr>
            <w:tcW w:w="3869" w:type="dxa"/>
          </w:tcPr>
          <w:p w14:paraId="5BAF476E" w14:textId="3AAA3253" w:rsidR="00F261EA" w:rsidRDefault="00F261EA" w:rsidP="00F17E86">
            <w:r>
              <w:t>&lt;input /&gt;</w:t>
            </w:r>
          </w:p>
        </w:tc>
        <w:tc>
          <w:tcPr>
            <w:tcW w:w="811" w:type="dxa"/>
          </w:tcPr>
          <w:p w14:paraId="6E543C73" w14:textId="77777777" w:rsidR="00F261EA" w:rsidRDefault="00F261EA" w:rsidP="00F17E86"/>
        </w:tc>
        <w:tc>
          <w:tcPr>
            <w:tcW w:w="3865" w:type="dxa"/>
          </w:tcPr>
          <w:p w14:paraId="309FF16D" w14:textId="77777777" w:rsidR="00F261EA" w:rsidRDefault="00F261EA" w:rsidP="00F17E86"/>
        </w:tc>
      </w:tr>
      <w:tr w:rsidR="00F261EA" w14:paraId="0241FC48" w14:textId="77777777" w:rsidTr="00F17E86">
        <w:tc>
          <w:tcPr>
            <w:tcW w:w="805" w:type="dxa"/>
          </w:tcPr>
          <w:p w14:paraId="400BDAB4" w14:textId="77777777" w:rsidR="00F261EA" w:rsidRDefault="00F261EA" w:rsidP="00F17E86"/>
        </w:tc>
        <w:tc>
          <w:tcPr>
            <w:tcW w:w="3869" w:type="dxa"/>
          </w:tcPr>
          <w:p w14:paraId="21D1F2F3" w14:textId="5C34DEAE" w:rsidR="00F261EA" w:rsidRDefault="00F261EA" w:rsidP="00F17E86">
            <w:r>
              <w:t>&lt;</w:t>
            </w:r>
            <w:proofErr w:type="spellStart"/>
            <w:r>
              <w:t>textarea</w:t>
            </w:r>
            <w:proofErr w:type="spellEnd"/>
            <w:r>
              <w:t>&gt;&lt;/</w:t>
            </w:r>
            <w:proofErr w:type="spellStart"/>
            <w:r>
              <w:t>textarea</w:t>
            </w:r>
            <w:proofErr w:type="spellEnd"/>
            <w:r>
              <w:t>&gt;</w:t>
            </w:r>
          </w:p>
        </w:tc>
        <w:tc>
          <w:tcPr>
            <w:tcW w:w="811" w:type="dxa"/>
          </w:tcPr>
          <w:p w14:paraId="0E6219AA" w14:textId="77777777" w:rsidR="00F261EA" w:rsidRDefault="00F261EA" w:rsidP="00F17E86"/>
        </w:tc>
        <w:tc>
          <w:tcPr>
            <w:tcW w:w="3865" w:type="dxa"/>
          </w:tcPr>
          <w:p w14:paraId="647F49E0" w14:textId="77777777" w:rsidR="00F261EA" w:rsidRDefault="00F261EA" w:rsidP="00F17E86"/>
        </w:tc>
      </w:tr>
      <w:tr w:rsidR="00F261EA" w14:paraId="4755876A" w14:textId="77777777" w:rsidTr="00F17E86">
        <w:tc>
          <w:tcPr>
            <w:tcW w:w="805" w:type="dxa"/>
          </w:tcPr>
          <w:p w14:paraId="0C8C7F1C" w14:textId="77777777" w:rsidR="00F261EA" w:rsidRDefault="00F261EA" w:rsidP="00F17E86"/>
        </w:tc>
        <w:tc>
          <w:tcPr>
            <w:tcW w:w="3869" w:type="dxa"/>
          </w:tcPr>
          <w:p w14:paraId="04F4FD0A" w14:textId="77777777" w:rsidR="00F261EA" w:rsidRDefault="00F261EA" w:rsidP="00F17E86"/>
        </w:tc>
        <w:tc>
          <w:tcPr>
            <w:tcW w:w="811" w:type="dxa"/>
          </w:tcPr>
          <w:p w14:paraId="459C0E06" w14:textId="77777777" w:rsidR="00F261EA" w:rsidRDefault="00F261EA" w:rsidP="00F17E86"/>
        </w:tc>
        <w:tc>
          <w:tcPr>
            <w:tcW w:w="3865" w:type="dxa"/>
          </w:tcPr>
          <w:p w14:paraId="0ED2C829" w14:textId="77777777" w:rsidR="00F261EA" w:rsidRDefault="00F261EA" w:rsidP="00F17E86"/>
        </w:tc>
      </w:tr>
    </w:tbl>
    <w:p w14:paraId="1F47C180" w14:textId="089CC77E" w:rsidR="006352C6" w:rsidRDefault="006352C6"/>
    <w:p w14:paraId="019DEAF8" w14:textId="77777777" w:rsidR="00F261EA" w:rsidRDefault="00F261EA"/>
    <w:sectPr w:rsidR="00F26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DM1MTEyMTE3NjVU0lEKTi0uzszPAykwqgUA3wm/qCwAAAA="/>
  </w:docVars>
  <w:rsids>
    <w:rsidRoot w:val="00F17E86"/>
    <w:rsid w:val="00014895"/>
    <w:rsid w:val="000E4C4C"/>
    <w:rsid w:val="001A4390"/>
    <w:rsid w:val="001F41C2"/>
    <w:rsid w:val="002956D5"/>
    <w:rsid w:val="002F7C11"/>
    <w:rsid w:val="003A2AA1"/>
    <w:rsid w:val="003B58CA"/>
    <w:rsid w:val="003F6D42"/>
    <w:rsid w:val="00533158"/>
    <w:rsid w:val="005705C4"/>
    <w:rsid w:val="006352C6"/>
    <w:rsid w:val="00715952"/>
    <w:rsid w:val="00742430"/>
    <w:rsid w:val="00743080"/>
    <w:rsid w:val="00747A65"/>
    <w:rsid w:val="00792871"/>
    <w:rsid w:val="009A5FA8"/>
    <w:rsid w:val="009C5144"/>
    <w:rsid w:val="009E5BE5"/>
    <w:rsid w:val="00A70A09"/>
    <w:rsid w:val="00D81050"/>
    <w:rsid w:val="00DF18BC"/>
    <w:rsid w:val="00E87EB4"/>
    <w:rsid w:val="00F17E86"/>
    <w:rsid w:val="00F261EA"/>
    <w:rsid w:val="00F45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16625"/>
  <w15:chartTrackingRefBased/>
  <w15:docId w15:val="{E27C08C0-96CE-4AB9-9223-FD939185C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7E8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F17E8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17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CSC</dc:creator>
  <cp:keywords/>
  <dc:description/>
  <cp:lastModifiedBy>UCSC</cp:lastModifiedBy>
  <cp:revision>17</cp:revision>
  <dcterms:created xsi:type="dcterms:W3CDTF">2021-09-05T12:25:00Z</dcterms:created>
  <dcterms:modified xsi:type="dcterms:W3CDTF">2023-03-15T02:31:00Z</dcterms:modified>
</cp:coreProperties>
</file>